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F07F8A" w14:textId="77777777" w:rsidR="00FA2262" w:rsidRDefault="00FA2262" w:rsidP="00FA2262">
      <w:pPr>
        <w:jc w:val="center"/>
      </w:pPr>
      <w:r>
        <w:t>AGENDA</w:t>
      </w:r>
    </w:p>
    <w:p w14:paraId="0459B9BD" w14:textId="26757DB1" w:rsidR="00FA2262" w:rsidRDefault="00A11539" w:rsidP="00FA2262">
      <w:pPr>
        <w:jc w:val="center"/>
      </w:pPr>
      <w:r>
        <w:t>SMDM Workshop – Obs/RCT</w:t>
      </w:r>
    </w:p>
    <w:p w14:paraId="01372AA8" w14:textId="6CAE49B0" w:rsidR="00FA2262" w:rsidRDefault="00FA2262" w:rsidP="00FA2262">
      <w:pPr>
        <w:jc w:val="center"/>
      </w:pPr>
      <w:r>
        <w:t xml:space="preserve">Date </w:t>
      </w:r>
      <w:r w:rsidR="00A11539">
        <w:t>2018-08-20</w:t>
      </w:r>
    </w:p>
    <w:p w14:paraId="3C6C1BD7" w14:textId="77777777" w:rsidR="00FA2262" w:rsidRDefault="00FA2262" w:rsidP="00FA2262">
      <w:pPr>
        <w:jc w:val="center"/>
      </w:pPr>
      <w:r>
        <w:t xml:space="preserve">Location: IWK Childrens, K8508 </w:t>
      </w:r>
    </w:p>
    <w:p w14:paraId="1A74D26A" w14:textId="77777777" w:rsidR="00FA2262" w:rsidRDefault="00FA2262" w:rsidP="00FA2262">
      <w:r>
        <w:t>Call-in details:</w:t>
      </w:r>
    </w:p>
    <w:p w14:paraId="44CDD4B2" w14:textId="583CCE17" w:rsidR="00515919" w:rsidRPr="00515919" w:rsidRDefault="00FA2262" w:rsidP="00515919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r>
        <w:t>Online</w:t>
      </w:r>
      <w:r w:rsidR="00515919">
        <w:t>:</w:t>
      </w:r>
      <w:r>
        <w:t xml:space="preserve"> </w:t>
      </w:r>
      <w:r w:rsidR="00515919" w:rsidRPr="00515919">
        <w:rPr>
          <w:rStyle w:val="Hyperlink"/>
        </w:rPr>
        <w:t xml:space="preserve">https://zoom.us/j/518184727 </w:t>
      </w:r>
    </w:p>
    <w:p w14:paraId="3A866D56" w14:textId="77777777" w:rsidR="00515919" w:rsidRDefault="00515919" w:rsidP="00515919">
      <w:pPr>
        <w:pStyle w:val="ListParagraph"/>
        <w:numPr>
          <w:ilvl w:val="0"/>
          <w:numId w:val="4"/>
        </w:numPr>
      </w:pPr>
      <w:r>
        <w:t xml:space="preserve">Phone:  Canada: +1 647 558 0588 </w:t>
      </w:r>
    </w:p>
    <w:p w14:paraId="7B182435" w14:textId="47FB3224" w:rsidR="00515919" w:rsidRDefault="00515919" w:rsidP="00515919">
      <w:pPr>
        <w:pStyle w:val="ListParagraph"/>
        <w:numPr>
          <w:ilvl w:val="0"/>
          <w:numId w:val="4"/>
        </w:numPr>
      </w:pPr>
      <w:r>
        <w:t xml:space="preserve">   </w:t>
      </w:r>
      <w:r>
        <w:tab/>
        <w:t xml:space="preserve"> Meeting ID: 518 184 727</w:t>
      </w:r>
    </w:p>
    <w:p w14:paraId="51E93243" w14:textId="27657A78" w:rsidR="00FA2262" w:rsidRDefault="00FA2262" w:rsidP="00515919">
      <w:r>
        <w:t xml:space="preserve">Confirmed: </w:t>
      </w:r>
      <w:r w:rsidR="00B065E6">
        <w:t>Chris Cameron, Marsha Campbell-Yeo, Tim Disher</w:t>
      </w:r>
    </w:p>
    <w:p w14:paraId="1FDFF0A7" w14:textId="10D12872" w:rsidR="00FA2262" w:rsidRDefault="00FA2262" w:rsidP="00FA2262">
      <w:r>
        <w:t xml:space="preserve">Regre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A2262" w14:paraId="7F79FBAD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FEAC" w14:textId="77777777" w:rsidR="00FA2262" w:rsidRDefault="00FA2262">
            <w:pPr>
              <w:spacing w:line="240" w:lineRule="auto"/>
            </w:pPr>
            <w:r>
              <w:t xml:space="preserve">Item </w:t>
            </w:r>
          </w:p>
        </w:tc>
      </w:tr>
      <w:tr w:rsidR="00FA2262" w14:paraId="22E9F076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90AF8" w14:textId="77777777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Welcome and review of main meeting objectives:</w:t>
            </w:r>
          </w:p>
          <w:p w14:paraId="663D1F4B" w14:textId="77777777" w:rsidR="00FA2262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Project overview and timelines</w:t>
            </w:r>
          </w:p>
          <w:p w14:paraId="41D459A0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Course structure</w:t>
            </w:r>
          </w:p>
          <w:p w14:paraId="26312340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Code needs</w:t>
            </w:r>
          </w:p>
          <w:p w14:paraId="32715F91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Roles and responsibilities</w:t>
            </w:r>
          </w:p>
          <w:p w14:paraId="49BAEB84" w14:textId="176030FB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Financials</w:t>
            </w:r>
          </w:p>
        </w:tc>
      </w:tr>
      <w:tr w:rsidR="00FA2262" w14:paraId="70F9BEA4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CB55" w14:textId="6D8448C3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 xml:space="preserve">Discussion item 1 – </w:t>
            </w:r>
            <w:r w:rsidR="00B065E6">
              <w:t>Project overview and timelines</w:t>
            </w:r>
          </w:p>
          <w:p w14:paraId="131D6A67" w14:textId="7EE9534C" w:rsidR="00FA2262" w:rsidRDefault="00B065E6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Presentation during 0900-12:30 slot on October 14</w:t>
            </w:r>
          </w:p>
          <w:p w14:paraId="705ABC09" w14:textId="4A12FD3D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Question – </w:t>
            </w:r>
            <w:r w:rsidR="00B065E6">
              <w:t>What is our goal for all materials?</w:t>
            </w:r>
          </w:p>
          <w:p w14:paraId="20F9076D" w14:textId="77777777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ACTION: </w:t>
            </w:r>
          </w:p>
          <w:p w14:paraId="5A6882A4" w14:textId="77777777" w:rsidR="009478CE" w:rsidRDefault="009478CE" w:rsidP="009478CE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September 30 deadline for complete slides</w:t>
            </w:r>
          </w:p>
          <w:p w14:paraId="7668A77D" w14:textId="77777777" w:rsidR="0027647D" w:rsidRDefault="0027647D" w:rsidP="0027647D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>Marsha draft by September 17</w:t>
            </w:r>
          </w:p>
          <w:p w14:paraId="7FB568D9" w14:textId="3D04E84F" w:rsidR="0027647D" w:rsidRDefault="0027647D" w:rsidP="0027647D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>Tim simulation finished by September 17 (17</w:t>
            </w:r>
            <w:r w:rsidRPr="0027647D">
              <w:rPr>
                <w:vertAlign w:val="superscript"/>
              </w:rPr>
              <w:t>th</w:t>
            </w:r>
            <w:r>
              <w:t xml:space="preserve"> or 18</w:t>
            </w:r>
            <w:r w:rsidRPr="0027647D">
              <w:rPr>
                <w:vertAlign w:val="superscript"/>
              </w:rPr>
              <w:t>th</w:t>
            </w:r>
            <w:r>
              <w:t xml:space="preserve"> try to present)</w:t>
            </w:r>
          </w:p>
          <w:p w14:paraId="2A6B49C4" w14:textId="06E84B77" w:rsidR="0027647D" w:rsidRDefault="0027647D" w:rsidP="0027647D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>Chris slides end of September</w:t>
            </w:r>
          </w:p>
        </w:tc>
      </w:tr>
      <w:tr w:rsidR="00FA2262" w14:paraId="7B9D65B1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37CA2" w14:textId="3E8F2F4E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 xml:space="preserve">Discussion item 2 – </w:t>
            </w:r>
            <w:r w:rsidR="00B065E6">
              <w:t>Course Structure</w:t>
            </w:r>
          </w:p>
          <w:p w14:paraId="68FFCB2D" w14:textId="654E5EA2" w:rsidR="00FA2262" w:rsidRDefault="00B065E6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Suggested:</w:t>
            </w:r>
          </w:p>
          <w:p w14:paraId="0A91548E" w14:textId="290F86EA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Housekeeping – 0900-9:15</w:t>
            </w:r>
          </w:p>
          <w:p w14:paraId="53B79387" w14:textId="40EEE88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Introduction/Theory (Chris) – 9:15-9:45</w:t>
            </w:r>
          </w:p>
          <w:p w14:paraId="2B0F6B0B" w14:textId="7104F1C6" w:rsidR="009478CE" w:rsidRDefault="009478CE" w:rsidP="009478CE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 xml:space="preserve">Intro to </w:t>
            </w:r>
            <w:r w:rsidR="002272E3">
              <w:t>MA/NMA</w:t>
            </w:r>
            <w:r>
              <w:t>(i.e. typically done in RCTs) (Systematic reviews paper)</w:t>
            </w:r>
          </w:p>
          <w:p w14:paraId="33EE32B0" w14:textId="0DD7CB13" w:rsidR="0059019B" w:rsidRDefault="009478CE" w:rsidP="002272E3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>Why? Safety, single arm</w:t>
            </w:r>
            <w:r w:rsidR="0059019B">
              <w:t>/psm (Jackson, Efthimiou)</w:t>
            </w:r>
          </w:p>
          <w:p w14:paraId="65BC2559" w14:textId="7CAF97FB" w:rsidR="002272E3" w:rsidRDefault="002272E3" w:rsidP="002272E3">
            <w:pPr>
              <w:pStyle w:val="ListParagraph"/>
              <w:numPr>
                <w:ilvl w:val="4"/>
                <w:numId w:val="6"/>
              </w:numPr>
              <w:spacing w:line="240" w:lineRule="auto"/>
            </w:pPr>
            <w:r>
              <w:t>Methods for combining (Jackson, Efthimiou)</w:t>
            </w:r>
          </w:p>
          <w:p w14:paraId="7DF1C13D" w14:textId="5236840E" w:rsidR="002272E3" w:rsidRDefault="00305EC9" w:rsidP="002272E3">
            <w:pPr>
              <w:pStyle w:val="ListParagraph"/>
              <w:numPr>
                <w:ilvl w:val="4"/>
                <w:numId w:val="6"/>
              </w:numPr>
              <w:spacing w:line="240" w:lineRule="auto"/>
            </w:pPr>
            <w:r>
              <w:t>Methods for combining with PSM</w:t>
            </w:r>
          </w:p>
          <w:p w14:paraId="285A955A" w14:textId="75831519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Review of example case (Marsha) – 9:45-10:15</w:t>
            </w:r>
          </w:p>
          <w:p w14:paraId="098A5F70" w14:textId="6D6E408B" w:rsidR="009478CE" w:rsidRDefault="009478CE" w:rsidP="009478CE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 xml:space="preserve">Critical appraisal if we can’t find one? JAMA Peds Rooming-in? </w:t>
            </w:r>
            <w:r w:rsidR="008B3517">
              <w:t>HIE and cooling?</w:t>
            </w:r>
          </w:p>
          <w:p w14:paraId="08C4D7E9" w14:textId="029BB8D3" w:rsidR="0059019B" w:rsidRDefault="0059019B" w:rsidP="009478CE">
            <w:pPr>
              <w:pStyle w:val="ListParagraph"/>
              <w:numPr>
                <w:ilvl w:val="3"/>
                <w:numId w:val="6"/>
              </w:numPr>
              <w:spacing w:line="240" w:lineRule="auto"/>
            </w:pPr>
            <w:r>
              <w:t>Find someone that focused on rare events but only included trials with complimentary nrs.</w:t>
            </w:r>
          </w:p>
          <w:p w14:paraId="6B0D1E5B" w14:textId="4C7B6BD1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Break – 10:15-10:30</w:t>
            </w:r>
          </w:p>
          <w:p w14:paraId="35E40EBD" w14:textId="7692246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Hands on (Tim) – 10:30-12:00</w:t>
            </w:r>
          </w:p>
          <w:p w14:paraId="5F8AB305" w14:textId="212C678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Questions – 12:00-12:30</w:t>
            </w:r>
          </w:p>
          <w:p w14:paraId="39E3BA0F" w14:textId="77777777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</w:t>
            </w:r>
          </w:p>
          <w:p w14:paraId="726B47C4" w14:textId="6EB3A744" w:rsidR="0059019B" w:rsidRDefault="0059019B" w:rsidP="0059019B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lastRenderedPageBreak/>
              <w:t>Identify a good article for critical appraisal/case study (good example would be NRS is slightly exaggerated effect)</w:t>
            </w:r>
            <w:r w:rsidR="00BC6BFC">
              <w:t xml:space="preserve"> (What about cumulative look at things like oxygen, post-natal steroids…? Transfusion?)</w:t>
            </w:r>
          </w:p>
          <w:p w14:paraId="53584008" w14:textId="43D017EC" w:rsidR="00BC6BFC" w:rsidRDefault="008B3517" w:rsidP="0059019B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Tim to review JAMA Peds, Jackson, Efthimiou papers</w:t>
            </w:r>
          </w:p>
        </w:tc>
      </w:tr>
      <w:tr w:rsidR="00FA2262" w14:paraId="71693CC7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341FE" w14:textId="25029A6C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lastRenderedPageBreak/>
              <w:t xml:space="preserve">Discussion item 3 – </w:t>
            </w:r>
            <w:r w:rsidR="00B065E6">
              <w:t>Code needs</w:t>
            </w:r>
          </w:p>
          <w:p w14:paraId="4242B51C" w14:textId="48A0426B" w:rsidR="00BC6BFC" w:rsidRDefault="00BC6BFC" w:rsidP="00BC6BFC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Simulated results - If safety looking for small numbers (1 event/zero event) non-randomized study with lots of events</w:t>
            </w:r>
          </w:p>
          <w:p w14:paraId="4720D72A" w14:textId="02E80F4C" w:rsidR="00BC6BFC" w:rsidRDefault="00BC6BFC" w:rsidP="00BC6BFC">
            <w:pPr>
              <w:pStyle w:val="ListParagraph"/>
              <w:numPr>
                <w:ilvl w:val="2"/>
                <w:numId w:val="5"/>
              </w:numPr>
              <w:spacing w:line="240" w:lineRule="auto"/>
            </w:pPr>
            <w:r>
              <w:t xml:space="preserve">Three nodes – Control Trt A, Trt B (everything trending towards A &gt; B on a safety event but not stag sig). </w:t>
            </w:r>
            <w:r w:rsidR="008B3517">
              <w:t xml:space="preserve">Highlight that NRS was good quality. </w:t>
            </w:r>
          </w:p>
          <w:p w14:paraId="023777FB" w14:textId="427F70AA" w:rsidR="00BC6BFC" w:rsidRDefault="00BC6BFC" w:rsidP="00BC6BFC">
            <w:pPr>
              <w:pStyle w:val="ListParagraph"/>
              <w:numPr>
                <w:ilvl w:val="2"/>
                <w:numId w:val="5"/>
              </w:numPr>
              <w:spacing w:line="240" w:lineRule="auto"/>
            </w:pPr>
            <w:r>
              <w:t>Good events – Severe IVH (&gt;=3?), PVL</w:t>
            </w:r>
          </w:p>
          <w:p w14:paraId="23E926B9" w14:textId="4CC8F366" w:rsidR="00FA2262" w:rsidRDefault="00FA2262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Question – </w:t>
            </w:r>
            <w:r w:rsidR="00B065E6">
              <w:t>Are we simulating data? Do we want to be able to spin into a paper?</w:t>
            </w:r>
          </w:p>
          <w:p w14:paraId="427F5F8C" w14:textId="77777777" w:rsidR="00FA2262" w:rsidRDefault="00FA2262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</w:t>
            </w:r>
          </w:p>
          <w:p w14:paraId="1CF1557C" w14:textId="74124E63" w:rsidR="00FA2262" w:rsidRDefault="0068247E" w:rsidP="00FA2262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Tim to simulate data</w:t>
            </w:r>
            <w:bookmarkStart w:id="0" w:name="_GoBack"/>
            <w:bookmarkEnd w:id="0"/>
          </w:p>
        </w:tc>
      </w:tr>
      <w:tr w:rsidR="00FA2262" w14:paraId="7585B31B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C8A63" w14:textId="458FCAA8" w:rsidR="00515919" w:rsidRDefault="00515919" w:rsidP="00515919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Discussion item 4 – Roles and responsibilities</w:t>
            </w:r>
          </w:p>
          <w:p w14:paraId="04DEF5E2" w14:textId="4779A6AD" w:rsidR="00515919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Chris</w:t>
            </w:r>
            <w:r w:rsidR="008B3517">
              <w:t xml:space="preserve"> – Initial slide deck/skeleton for how examples and case studies are done. Review final slide deck</w:t>
            </w:r>
          </w:p>
          <w:p w14:paraId="71291017" w14:textId="472E574E" w:rsidR="00515919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Marsha</w:t>
            </w:r>
            <w:r w:rsidR="008B3517">
              <w:t xml:space="preserve"> – Prepare case study/critical appraisal, review Tim’s work before he tries to send it to anyone</w:t>
            </w:r>
          </w:p>
          <w:p w14:paraId="2A96526C" w14:textId="77777777" w:rsidR="00FA2262" w:rsidRDefault="00515919" w:rsidP="008B3517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im</w:t>
            </w:r>
            <w:r w:rsidR="008B3517">
              <w:t xml:space="preserve"> – Setting up code, format for hands on</w:t>
            </w:r>
          </w:p>
          <w:p w14:paraId="20659EB1" w14:textId="22CE7B42" w:rsidR="002272E3" w:rsidRDefault="002272E3" w:rsidP="008B3517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 Tim schedule an hour to meet with Chris re CRG examples of randomized + nrs meta-analysis.</w:t>
            </w:r>
            <w:r w:rsidR="00741ED6">
              <w:t xml:space="preserve"> Schedule meeting around the 30</w:t>
            </w:r>
            <w:r w:rsidR="00741ED6" w:rsidRPr="00741ED6">
              <w:rPr>
                <w:vertAlign w:val="superscript"/>
              </w:rPr>
              <w:t>th</w:t>
            </w:r>
            <w:r w:rsidR="00741ED6">
              <w:t>.</w:t>
            </w:r>
          </w:p>
        </w:tc>
      </w:tr>
      <w:tr w:rsidR="00515919" w14:paraId="5246A70C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7042" w14:textId="504DF225" w:rsidR="00515919" w:rsidRDefault="00515919" w:rsidP="00515919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Discussion item 5 – Financials</w:t>
            </w:r>
          </w:p>
          <w:p w14:paraId="5C9EF7D4" w14:textId="77777777" w:rsidR="008B3517" w:rsidRDefault="00515919" w:rsidP="008B3517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>Question: Honorarium, hotel room coverage</w:t>
            </w:r>
          </w:p>
          <w:p w14:paraId="6033D227" w14:textId="32A40BE1" w:rsidR="0027647D" w:rsidRDefault="008B3517" w:rsidP="008B3517">
            <w:pPr>
              <w:pStyle w:val="ListParagraph"/>
              <w:numPr>
                <w:ilvl w:val="1"/>
                <w:numId w:val="8"/>
              </w:numPr>
              <w:spacing w:line="240" w:lineRule="auto"/>
            </w:pPr>
            <w:r>
              <w:t>Tim and Marsha to split honorarium</w:t>
            </w:r>
            <w:r w:rsidR="0027647D">
              <w:t xml:space="preserve"> and will do hotel nights</w:t>
            </w:r>
          </w:p>
          <w:p w14:paraId="16E46014" w14:textId="3F120DB1" w:rsidR="00515919" w:rsidRDefault="008B3517" w:rsidP="0027647D">
            <w:pPr>
              <w:pStyle w:val="ListParagraph"/>
              <w:spacing w:line="240" w:lineRule="auto"/>
              <w:ind w:left="1800"/>
            </w:pPr>
            <w:r>
              <w:br/>
            </w:r>
          </w:p>
        </w:tc>
      </w:tr>
    </w:tbl>
    <w:p w14:paraId="2535059A" w14:textId="77777777" w:rsidR="00FA2262" w:rsidRDefault="00FA2262" w:rsidP="00FA2262">
      <w:r>
        <w:t xml:space="preserve"> </w:t>
      </w:r>
    </w:p>
    <w:p w14:paraId="67C5BCF6" w14:textId="235E18F7" w:rsidR="00D044F9" w:rsidRPr="00FA2262" w:rsidRDefault="00D044F9" w:rsidP="00FA2262"/>
    <w:sectPr w:rsidR="00D044F9" w:rsidRPr="00FA2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D04A7A"/>
    <w:multiLevelType w:val="hybridMultilevel"/>
    <w:tmpl w:val="73563AC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5F668F"/>
    <w:multiLevelType w:val="hybridMultilevel"/>
    <w:tmpl w:val="734A45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845CD1"/>
    <w:multiLevelType w:val="hybridMultilevel"/>
    <w:tmpl w:val="FDC2AAC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191CFF"/>
    <w:multiLevelType w:val="hybridMultilevel"/>
    <w:tmpl w:val="584CD3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E890B20"/>
    <w:multiLevelType w:val="hybridMultilevel"/>
    <w:tmpl w:val="0254C6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QwMjS2MDGxMDBQ0lEKTi0uzszPAymwrAUAy8Ui+CwAAAA="/>
  </w:docVars>
  <w:rsids>
    <w:rsidRoot w:val="00537CA2"/>
    <w:rsid w:val="000971EB"/>
    <w:rsid w:val="00122CC4"/>
    <w:rsid w:val="001E7039"/>
    <w:rsid w:val="002272E3"/>
    <w:rsid w:val="00234624"/>
    <w:rsid w:val="0027647D"/>
    <w:rsid w:val="002F625E"/>
    <w:rsid w:val="00305EC9"/>
    <w:rsid w:val="00362631"/>
    <w:rsid w:val="004D4304"/>
    <w:rsid w:val="00515919"/>
    <w:rsid w:val="00537CA2"/>
    <w:rsid w:val="0059019B"/>
    <w:rsid w:val="005B6F62"/>
    <w:rsid w:val="0068247E"/>
    <w:rsid w:val="00741ED6"/>
    <w:rsid w:val="00742D87"/>
    <w:rsid w:val="008B3517"/>
    <w:rsid w:val="009478CE"/>
    <w:rsid w:val="00A11539"/>
    <w:rsid w:val="00A25A15"/>
    <w:rsid w:val="00AD290D"/>
    <w:rsid w:val="00B02161"/>
    <w:rsid w:val="00B065E6"/>
    <w:rsid w:val="00B34C62"/>
    <w:rsid w:val="00B73096"/>
    <w:rsid w:val="00BC6BFC"/>
    <w:rsid w:val="00C52302"/>
    <w:rsid w:val="00C76C82"/>
    <w:rsid w:val="00D044F9"/>
    <w:rsid w:val="00D15110"/>
    <w:rsid w:val="00FA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1926D"/>
  <w15:chartTrackingRefBased/>
  <w15:docId w15:val="{E1C64D04-BD1A-4A3C-A157-8493BB1D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26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4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4C6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4C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2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HA</Company>
  <LinksUpToDate>false</LinksUpToDate>
  <CharactersWithSpaces>2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ahunty-Pike, Alannah</dc:creator>
  <cp:keywords/>
  <dc:description/>
  <cp:lastModifiedBy>Disher, Tim</cp:lastModifiedBy>
  <cp:revision>14</cp:revision>
  <dcterms:created xsi:type="dcterms:W3CDTF">2018-08-08T14:11:00Z</dcterms:created>
  <dcterms:modified xsi:type="dcterms:W3CDTF">2018-08-27T14:09:00Z</dcterms:modified>
</cp:coreProperties>
</file>